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820c36da16937601a00f875cb4cd5c7792e387a"/>
    <w:p>
      <w:pPr>
        <w:pStyle w:val="Heading1"/>
      </w:pPr>
      <w:r>
        <w:t xml:space="preserve">INTERNATIONAL NURSING INTERNSHIP APPLICATION LETTER</w:t>
      </w:r>
    </w:p>
    <w:p>
      <w:pPr>
        <w:pStyle w:val="FirstParagraph"/>
      </w:pPr>
      <w:r>
        <w:t xml:space="preserve">Submitted for the Position of Nursing Internship in Kenya Nairobi</w:t>
      </w:r>
    </w:p>
    <w:bookmarkEnd w:id="20"/>
    <w:p>
      <w:pPr>
        <w:pStyle w:val="BodyText"/>
      </w:pPr>
      <w:r>
        <w:t xml:space="preserve">Jane Amina Mwangi</w:t>
      </w:r>
      <w:r>
        <w:br/>
      </w:r>
      <w:r>
        <w:t xml:space="preserve">P.O. Box 247, Nairobi</w:t>
      </w:r>
      <w:r>
        <w:br/>
      </w:r>
      <w:r>
        <w:t xml:space="preserve">Email: j.mwangi@nursingkenya.ac.ke | Phone: +254 700 123 456</w:t>
      </w:r>
    </w:p>
    <w:p>
      <w:pPr>
        <w:pStyle w:val="BodyText"/>
      </w:pPr>
      <w:r>
        <w:t xml:space="preserve">October 26, 2023</w:t>
      </w:r>
    </w:p>
    <w:p>
      <w:pPr>
        <w:pStyle w:val="BodyText"/>
      </w:pPr>
      <w:r>
        <w:t xml:space="preserve">Human Resources Manager</w:t>
      </w:r>
      <w:r>
        <w:br/>
      </w:r>
      <w:r>
        <w:t xml:space="preserve">Kenyatta National Hospital</w:t>
      </w:r>
      <w:r>
        <w:br/>
      </w:r>
      <w:r>
        <w:t xml:space="preserve">P.O. Box 17889-00100 Nairobi, Kenya</w:t>
      </w:r>
    </w:p>
    <w:bookmarkStart w:id="21" w:name="X46bf2ad44e7336e368b7b48f15b113bc44dea13"/>
    <w:p>
      <w:pPr>
        <w:pStyle w:val="Heading2"/>
      </w:pPr>
      <w:r>
        <w:t xml:space="preserve">Subject: Internship Application Letter for Nursing Internship Opportunity in Kenya Nairobi</w:t>
      </w:r>
    </w:p>
    <w:p>
      <w:pPr>
        <w:pStyle w:val="FirstParagraph"/>
      </w:pPr>
      <w:r>
        <w:t xml:space="preserve">Dear Human Resources Manager,</w:t>
      </w:r>
    </w:p>
    <w:p>
      <w:pPr>
        <w:pStyle w:val="BodyText"/>
      </w:pPr>
      <w:r>
        <w:t xml:space="preserve">I am writing this formal Internship Application Letter to express my profound enthusiasm for the Nursing Internship position at Kenyatta National Hospital in Nairobi, Kenya. As a final-year Bachelor of Science in Nursing student at Jomo Kenyatta University of Agriculture and Technology with an exceptional academic record (GPA: 3.9/4.0), I am prepared to contribute meaningfully as a dedicated Nurse within the dynamic healthcare landscape of Kenya Nairobi. This opportunity represents not merely a professional milestone, but a deeply personal commitment to advancing community health in one of Africa's most vibrant urban centers.</w:t>
      </w:r>
    </w:p>
    <w:p>
      <w:pPr>
        <w:pStyle w:val="BodyText"/>
      </w:pPr>
      <w:r>
        <w:t xml:space="preserve">My academic journey has been meticulously structured around the unique healthcare challenges prevalent in Kenya Nairobi. During my clinical rotations at Mathare Health Centre and St. Mary's Hospital, I gained hands-on experience managing high-volume outpatient clinics serving 50+ patients daily across maternal health, pediatric care, and chronic disease management. I spearheaded a community diabetes education initiative that reached 200 residents in informal settlements—directly addressing the World Health Organization's priority for non-communicable diseases in Kenyan urban populations. These experiences cultivated my ability to deliver culturally sensitive care while navigating resource-constrained environments typical of Nairobi's public health sector.</w:t>
      </w:r>
    </w:p>
    <w:p>
      <w:pPr>
        <w:pStyle w:val="BodyText"/>
      </w:pPr>
      <w:r>
        <w:t xml:space="preserve">What distinguishes my approach as a Nurse is my specialized training in tropical medicine and emergency response, earned through the African Health Initiative Certificate Program at the University of Nairobi. I have documented proficiency in managing malaria complications (including severe anemia management), HIV/AIDS care protocols aligned with Kenya's National Guidelines, and trauma stabilization techniques for road traffic accident victims—a critical skill given Nairobi's alarming traffic accident statistics. During my recent clinical attachment at Kenyatta National Hospital’s Accident &amp; Emergency Department, I successfully assisted in stabilizing 35+ cases of acute respiratory distress while maintaining strict infection control standards per Kenya Medical Training College protocols.</w:t>
      </w:r>
    </w:p>
    <w:p>
      <w:pPr>
        <w:pStyle w:val="BodyText"/>
      </w:pPr>
      <w:r>
        <w:t xml:space="preserve">My commitment to Kenya Nairobi transcends professional opportunity—it is rooted in cultural identity and community service. As a native Nairobi resident from Kibera, I understand the socioeconomic complexities that shape healthcare access in our city. My volunteer work with "Nairobi Health Volunteers" for three years has immersed me in the realities of informal settlements where maternal mortality rates remain 2.5x national averages. I developed and delivered prenatal education workshops using Swahili and local dialects, resulting in a 40% increase in antenatal clinic attendance among participants. This grassroots experience fuels my determination to serve as an effective Nurse who bridges cultural gaps between healthcare providers and patients across Nairobi's diverse communities.</w:t>
      </w:r>
    </w:p>
    <w:p>
      <w:pPr>
        <w:pStyle w:val="BodyText"/>
      </w:pPr>
      <w:r>
        <w:t xml:space="preserve">I recognize that the current public health landscape in Kenya Nairobi demands nurses with adaptable clinical judgment and community engagement skills. My proficiency in electronic medical records systems (using the National Health Information System platform), combined with my certification in Basic Life Support (BLS) and Pediatric Advanced Life Support (PALS), positions me to immediately support your team's operational needs. I have also completed a specialized training program on Kenya's revised HIV Treatment Guidelines, enabling me to contribute to the hospital's critical antiretroviral therapy expansion initiatives.</w:t>
      </w:r>
    </w:p>
    <w:p>
      <w:pPr>
        <w:pStyle w:val="BodyText"/>
      </w:pPr>
      <w:r>
        <w:t xml:space="preserve">What particularly resonates with me about Kenyatta National Hospital is its pioneering role in advancing Kenya Nairobi's healthcare ecosystem through innovative community outreach. The hospital's "Mobile Clinic Initiative" reaching underserved areas like Korogocho and Mukuru Soweto aligns perfectly with my professional philosophy that nursing extends beyond hospital walls. I am eager to contribute to such programs while learning from your esteemed nursing staff, who consistently demonstrate excellence in managing Nairobi's complex health challenges—from cholera outbreaks during rainy seasons to the rising burden of hypertension in urban populations.</w:t>
      </w:r>
    </w:p>
    <w:p>
      <w:pPr>
        <w:pStyle w:val="BodyText"/>
      </w:pPr>
      <w:r>
        <w:t xml:space="preserve">My technical competencies include advanced wound care (including diabetic foot management), medication administration safety protocols (with zero errors during clinical rotations), and effective patient advocacy. I have also developed proficiency in telehealth platforms used by Nairobi county for post-discharge follow-ups—a skill increasingly vital for rural-urban healthcare integration across Kenya. During my university research on maternal health access, I analyzed data from 12 public facilities in Nairobi, identifying key barriers to care that directly informed my clinical practice approach.</w:t>
      </w:r>
    </w:p>
    <w:p>
      <w:pPr>
        <w:pStyle w:val="BodyText"/>
      </w:pPr>
      <w:r>
        <w:t xml:space="preserve">This Internship Application Letter represents more than a professional request—it embodies my lifelong aspiration to serve as a Nurse committed to improving health outcomes for Kenya's urban population. I am deeply impressed by the hospital's partnership with AMREF Health Africa on youth sexual health programs, an initiative reflecting the forward-thinking leadership essential for Nairobi's healthcare future. I believe my background in community health promotion and clinical excellence makes me uniquely positioned to support your mission while learning from Nairobi's most respected nursing professionals.</w:t>
      </w:r>
    </w:p>
    <w:p>
      <w:pPr>
        <w:pStyle w:val="BodyText"/>
      </w:pPr>
      <w:r>
        <w:t xml:space="preserve">My proposed internship timeline (January–June 2024) aligns with Kenya's annual health sector planning cycle, allowing me to contribute meaningfully during critical immunization campaigns and the hospital's maternal health improvement initiatives. I am prepared to relocate immediately to Nairobi for full-time commitment and possess a valid Kenyan nursing registration number (KNCAS: K147892) for seamless integration into your clinical teams.</w:t>
      </w:r>
    </w:p>
    <w:p>
      <w:pPr>
        <w:pStyle w:val="BodyText"/>
      </w:pPr>
      <w:r>
        <w:t xml:space="preserve">I respectfully request an opportunity to discuss how my skills as a culturally attuned Nurse can support Kenyatta National Hospital's vision in Kenya Nairobi. I have attached my CV, academic transcripts, and references from Dr. Mercy Wangari (Clinical Director, Mathare Health Centre) and Prof. David Ochieng (Head of Nursing Studies, JKUAT). Thank you for considering this Internship Application Letter; I eagerly await the possibility of contributing to Nairobi's healthcare excellence as your next nursing intern.</w:t>
      </w:r>
    </w:p>
    <w:p>
      <w:pPr>
        <w:pStyle w:val="BodyText"/>
      </w:pPr>
      <w:r>
        <w:t xml:space="preserve">Sincerely,</w:t>
      </w:r>
      <w:r>
        <w:br/>
      </w:r>
      <w:r>
        <w:br/>
      </w:r>
      <w:r>
        <w:rPr>
          <w:u w:val="single"/>
        </w:rPr>
        <w:t xml:space="preserve">Jane Amina Mwangi</w:t>
      </w:r>
      <w:r>
        <w:br/>
      </w:r>
      <w:r>
        <w:t xml:space="preserve">BSc Nursing Candidate (2024)</w:t>
      </w:r>
      <w:r>
        <w:br/>
      </w:r>
      <w:r>
        <w:t xml:space="preserve">Jomo Kenyatta University of Agriculture and Technology</w:t>
      </w:r>
    </w:p>
    <w:p>
      <w:pPr>
        <w:pStyle w:val="BodyText"/>
      </w:pPr>
      <w:r>
        <w:t xml:space="preserve">This Internship Application Letter represents approximately 850 words, specifically crafted for the Nursing internship position in Kenya Nairobi with emphasis on local healthcare context and cultural alig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Kenya Nairobi</dc:title>
  <dc:creator/>
  <dc:language>en</dc:language>
  <cp:keywords/>
  <dcterms:created xsi:type="dcterms:W3CDTF">2025-12-09T13:32:53Z</dcterms:created>
  <dcterms:modified xsi:type="dcterms:W3CDTF">2025-12-09T13:32:53Z</dcterms:modified>
</cp:coreProperties>
</file>

<file path=docProps/custom.xml><?xml version="1.0" encoding="utf-8"?>
<Properties xmlns="http://schemas.openxmlformats.org/officeDocument/2006/custom-properties" xmlns:vt="http://schemas.openxmlformats.org/officeDocument/2006/docPropsVTypes"/>
</file>